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5C5C31" w14:textId="2D78E34F" w:rsidR="00273070" w:rsidRDefault="00273070" w:rsidP="00273070">
      <w:pPr>
        <w:jc w:val="center"/>
      </w:pPr>
      <w:r>
        <w:t xml:space="preserve">Program: </w:t>
      </w:r>
      <w:r w:rsidR="00093114">
        <w:t>B</w:t>
      </w:r>
      <w:r w:rsidR="00C770D4">
        <w:t xml:space="preserve">E </w:t>
      </w:r>
      <w:r>
        <w:t xml:space="preserve">Electronics and Telecommunication Engineering </w:t>
      </w:r>
    </w:p>
    <w:p w14:paraId="3649861D" w14:textId="6A81AFEB" w:rsidR="00273070" w:rsidRDefault="00273070" w:rsidP="00273070">
      <w:pPr>
        <w:jc w:val="center"/>
      </w:pPr>
      <w:r>
        <w:t>Curr</w:t>
      </w:r>
      <w:r w:rsidR="00093114">
        <w:t>iculum Scheme: Revised 2016</w:t>
      </w:r>
    </w:p>
    <w:p w14:paraId="3DAAD6DC" w14:textId="0A41E59E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 w:rsidR="00093114">
        <w:t xml:space="preserve"> </w:t>
      </w:r>
      <w:r>
        <w:t>VI</w:t>
      </w:r>
      <w:r w:rsidR="005704AA">
        <w:t xml:space="preserve"> </w:t>
      </w:r>
    </w:p>
    <w:p w14:paraId="75A49B23" w14:textId="215F8901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093114">
        <w:t xml:space="preserve">ECC601                                                </w:t>
      </w:r>
      <w:r>
        <w:t>Course Name:</w:t>
      </w:r>
      <w:r w:rsidR="00093114">
        <w:t xml:space="preserve"> Microcontroller and Applications 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2835"/>
      </w:tblGrid>
      <w:tr w:rsidR="00E821D7" w:rsidRPr="000318D5" w14:paraId="5C8C5035" w14:textId="77777777" w:rsidTr="00904DCA">
        <w:trPr>
          <w:trHeight w:val="353"/>
          <w:jc w:val="center"/>
        </w:trPr>
        <w:tc>
          <w:tcPr>
            <w:tcW w:w="1555" w:type="dxa"/>
            <w:vAlign w:val="center"/>
          </w:tcPr>
          <w:p w14:paraId="3E722410" w14:textId="72BFB5B3" w:rsidR="00E821D7" w:rsidRPr="000318D5" w:rsidRDefault="00E821D7" w:rsidP="00904DC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835" w:type="dxa"/>
            <w:vAlign w:val="center"/>
          </w:tcPr>
          <w:p w14:paraId="3FAA7AFB" w14:textId="77777777" w:rsidR="00E821D7" w:rsidRDefault="00E821D7" w:rsidP="00904DCA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3BDE5C6B" w14:textId="0A3CB8D7" w:rsidR="00E821D7" w:rsidRPr="000318D5" w:rsidRDefault="00E821D7" w:rsidP="00904DC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b/>
              </w:rPr>
              <w:t>(Enter either ‘A’ or ‘B’ or ‘C’ or ‘D’)</w:t>
            </w:r>
          </w:p>
        </w:tc>
      </w:tr>
      <w:tr w:rsidR="00E821D7" w:rsidRPr="000318D5" w14:paraId="0D0E03C6" w14:textId="77777777" w:rsidTr="00904DCA">
        <w:trPr>
          <w:trHeight w:val="353"/>
          <w:jc w:val="center"/>
        </w:trPr>
        <w:tc>
          <w:tcPr>
            <w:tcW w:w="1555" w:type="dxa"/>
          </w:tcPr>
          <w:p w14:paraId="35F82CEC" w14:textId="6261388D" w:rsidR="00E821D7" w:rsidRPr="00493EC9" w:rsidRDefault="00E821D7" w:rsidP="00E821D7">
            <w:pPr>
              <w:jc w:val="center"/>
              <w:rPr>
                <w:b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.</w:t>
            </w:r>
          </w:p>
        </w:tc>
        <w:tc>
          <w:tcPr>
            <w:tcW w:w="2835" w:type="dxa"/>
          </w:tcPr>
          <w:p w14:paraId="0CE01EE6" w14:textId="22E0DF4E" w:rsidR="00E821D7" w:rsidRPr="00493EC9" w:rsidRDefault="004867BD" w:rsidP="00E821D7">
            <w:pPr>
              <w:spacing w:before="120" w:after="120"/>
              <w:jc w:val="center"/>
              <w:rPr>
                <w:b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E821D7" w:rsidRPr="000318D5" w14:paraId="2A2EE6BD" w14:textId="3DC78E8D" w:rsidTr="00904DCA">
        <w:trPr>
          <w:trHeight w:val="353"/>
          <w:jc w:val="center"/>
        </w:trPr>
        <w:tc>
          <w:tcPr>
            <w:tcW w:w="1555" w:type="dxa"/>
          </w:tcPr>
          <w:p w14:paraId="7EA8BB85" w14:textId="6A3ADC1D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2835" w:type="dxa"/>
          </w:tcPr>
          <w:p w14:paraId="2BB49855" w14:textId="7F9E6DE9" w:rsidR="00E821D7" w:rsidRPr="000318D5" w:rsidRDefault="006160F2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bookmarkStart w:id="0" w:name="_GoBack"/>
            <w:bookmarkEnd w:id="0"/>
          </w:p>
        </w:tc>
      </w:tr>
      <w:tr w:rsidR="00E821D7" w:rsidRPr="000318D5" w14:paraId="58B63A06" w14:textId="5B5B0A70" w:rsidTr="00904DCA">
        <w:trPr>
          <w:trHeight w:val="353"/>
          <w:jc w:val="center"/>
        </w:trPr>
        <w:tc>
          <w:tcPr>
            <w:tcW w:w="1555" w:type="dxa"/>
          </w:tcPr>
          <w:p w14:paraId="194DCCCB" w14:textId="529117E3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2835" w:type="dxa"/>
          </w:tcPr>
          <w:p w14:paraId="4EAC4B7F" w14:textId="3B2D743A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7C16707F" w14:textId="0F8A1A5F" w:rsidTr="00904DCA">
        <w:trPr>
          <w:trHeight w:val="353"/>
          <w:jc w:val="center"/>
        </w:trPr>
        <w:tc>
          <w:tcPr>
            <w:tcW w:w="1555" w:type="dxa"/>
          </w:tcPr>
          <w:p w14:paraId="0A51B842" w14:textId="2B3B3F07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2835" w:type="dxa"/>
          </w:tcPr>
          <w:p w14:paraId="40226D74" w14:textId="6786D587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68BF6B8B" w14:textId="1F3B1DAA" w:rsidTr="00904DCA">
        <w:trPr>
          <w:trHeight w:val="353"/>
          <w:jc w:val="center"/>
        </w:trPr>
        <w:tc>
          <w:tcPr>
            <w:tcW w:w="1555" w:type="dxa"/>
          </w:tcPr>
          <w:p w14:paraId="7CCD3D8E" w14:textId="221BBE59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2835" w:type="dxa"/>
          </w:tcPr>
          <w:p w14:paraId="39EDC778" w14:textId="634B81B6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2947D4D7" w14:textId="4D1E52CB" w:rsidTr="00904DCA">
        <w:trPr>
          <w:trHeight w:val="353"/>
          <w:jc w:val="center"/>
        </w:trPr>
        <w:tc>
          <w:tcPr>
            <w:tcW w:w="1555" w:type="dxa"/>
          </w:tcPr>
          <w:p w14:paraId="0C8A1B59" w14:textId="0EC1B110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6.</w:t>
            </w:r>
          </w:p>
        </w:tc>
        <w:tc>
          <w:tcPr>
            <w:tcW w:w="2835" w:type="dxa"/>
          </w:tcPr>
          <w:p w14:paraId="1F5B071F" w14:textId="2C84CF6E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E821D7" w:rsidRPr="000318D5" w14:paraId="379082A4" w14:textId="04FC7F40" w:rsidTr="00904DCA">
        <w:trPr>
          <w:trHeight w:val="353"/>
          <w:jc w:val="center"/>
        </w:trPr>
        <w:tc>
          <w:tcPr>
            <w:tcW w:w="1555" w:type="dxa"/>
          </w:tcPr>
          <w:p w14:paraId="44A2E0A2" w14:textId="14502487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7.</w:t>
            </w:r>
          </w:p>
        </w:tc>
        <w:tc>
          <w:tcPr>
            <w:tcW w:w="2835" w:type="dxa"/>
          </w:tcPr>
          <w:p w14:paraId="65AA5B97" w14:textId="2B470863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4261CC2E" w14:textId="4F68C5DA" w:rsidTr="00904DCA">
        <w:trPr>
          <w:trHeight w:val="373"/>
          <w:jc w:val="center"/>
        </w:trPr>
        <w:tc>
          <w:tcPr>
            <w:tcW w:w="1555" w:type="dxa"/>
          </w:tcPr>
          <w:p w14:paraId="2872422F" w14:textId="6196121A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8.</w:t>
            </w:r>
          </w:p>
        </w:tc>
        <w:tc>
          <w:tcPr>
            <w:tcW w:w="2835" w:type="dxa"/>
          </w:tcPr>
          <w:p w14:paraId="017B173D" w14:textId="7B018936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644EE1DE" w14:textId="6D2789CB" w:rsidTr="00904DCA">
        <w:trPr>
          <w:trHeight w:val="353"/>
          <w:jc w:val="center"/>
        </w:trPr>
        <w:tc>
          <w:tcPr>
            <w:tcW w:w="1555" w:type="dxa"/>
          </w:tcPr>
          <w:p w14:paraId="4E31B739" w14:textId="75338B5C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2835" w:type="dxa"/>
          </w:tcPr>
          <w:p w14:paraId="20DE23D7" w14:textId="2BFF1497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2CD57D64" w14:textId="46EC17B0" w:rsidTr="00904DCA">
        <w:trPr>
          <w:trHeight w:val="353"/>
          <w:jc w:val="center"/>
        </w:trPr>
        <w:tc>
          <w:tcPr>
            <w:tcW w:w="1555" w:type="dxa"/>
          </w:tcPr>
          <w:p w14:paraId="61AC5F6B" w14:textId="55415F16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0.</w:t>
            </w:r>
          </w:p>
        </w:tc>
        <w:tc>
          <w:tcPr>
            <w:tcW w:w="2835" w:type="dxa"/>
          </w:tcPr>
          <w:p w14:paraId="6A5597B2" w14:textId="7FDF4A88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0255C045" w14:textId="40B6CC7C" w:rsidTr="00904DCA">
        <w:trPr>
          <w:trHeight w:val="353"/>
          <w:jc w:val="center"/>
        </w:trPr>
        <w:tc>
          <w:tcPr>
            <w:tcW w:w="1555" w:type="dxa"/>
          </w:tcPr>
          <w:p w14:paraId="588F08E9" w14:textId="47E9C18F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1.</w:t>
            </w:r>
          </w:p>
        </w:tc>
        <w:tc>
          <w:tcPr>
            <w:tcW w:w="2835" w:type="dxa"/>
          </w:tcPr>
          <w:p w14:paraId="3FCF997F" w14:textId="605C93CC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79011199" w14:textId="67B64B87" w:rsidTr="00904DCA">
        <w:trPr>
          <w:trHeight w:val="353"/>
          <w:jc w:val="center"/>
        </w:trPr>
        <w:tc>
          <w:tcPr>
            <w:tcW w:w="1555" w:type="dxa"/>
          </w:tcPr>
          <w:p w14:paraId="058C78C0" w14:textId="6DB35A5F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2.</w:t>
            </w:r>
          </w:p>
        </w:tc>
        <w:tc>
          <w:tcPr>
            <w:tcW w:w="2835" w:type="dxa"/>
          </w:tcPr>
          <w:p w14:paraId="577C5B43" w14:textId="7AB53285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38E56799" w14:textId="5F4C45F7" w:rsidTr="00904DCA">
        <w:trPr>
          <w:trHeight w:val="353"/>
          <w:jc w:val="center"/>
        </w:trPr>
        <w:tc>
          <w:tcPr>
            <w:tcW w:w="1555" w:type="dxa"/>
          </w:tcPr>
          <w:p w14:paraId="10F24247" w14:textId="0313CB4E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2835" w:type="dxa"/>
          </w:tcPr>
          <w:p w14:paraId="0C24FB76" w14:textId="200EFB3F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2DB43B3A" w14:textId="25CB066B" w:rsidTr="00904DCA">
        <w:trPr>
          <w:trHeight w:val="467"/>
          <w:jc w:val="center"/>
        </w:trPr>
        <w:tc>
          <w:tcPr>
            <w:tcW w:w="1555" w:type="dxa"/>
          </w:tcPr>
          <w:p w14:paraId="0919613E" w14:textId="149EDD09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4.</w:t>
            </w:r>
          </w:p>
        </w:tc>
        <w:tc>
          <w:tcPr>
            <w:tcW w:w="2835" w:type="dxa"/>
          </w:tcPr>
          <w:p w14:paraId="78C1F4C2" w14:textId="6CA9590B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161E8A86" w14:textId="31523088" w:rsidTr="00904DCA">
        <w:trPr>
          <w:trHeight w:hRule="exact" w:val="445"/>
          <w:jc w:val="center"/>
        </w:trPr>
        <w:tc>
          <w:tcPr>
            <w:tcW w:w="1555" w:type="dxa"/>
          </w:tcPr>
          <w:p w14:paraId="53D10E4D" w14:textId="7CCF4884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2835" w:type="dxa"/>
          </w:tcPr>
          <w:p w14:paraId="391CA900" w14:textId="08283195" w:rsidR="00E821D7" w:rsidRPr="000318D5" w:rsidRDefault="006160F2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3E0248B9" w14:textId="607848F0" w:rsidTr="00904DCA">
        <w:trPr>
          <w:trHeight w:val="353"/>
          <w:jc w:val="center"/>
        </w:trPr>
        <w:tc>
          <w:tcPr>
            <w:tcW w:w="1555" w:type="dxa"/>
          </w:tcPr>
          <w:p w14:paraId="04F1742B" w14:textId="2D9252C0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6.</w:t>
            </w:r>
          </w:p>
        </w:tc>
        <w:tc>
          <w:tcPr>
            <w:tcW w:w="2835" w:type="dxa"/>
          </w:tcPr>
          <w:p w14:paraId="0192FEE0" w14:textId="36525130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E821D7" w:rsidRPr="000318D5" w14:paraId="4F51CE7D" w14:textId="6F434FC5" w:rsidTr="00904DCA">
        <w:trPr>
          <w:trHeight w:val="353"/>
          <w:jc w:val="center"/>
        </w:trPr>
        <w:tc>
          <w:tcPr>
            <w:tcW w:w="1555" w:type="dxa"/>
          </w:tcPr>
          <w:p w14:paraId="75B8D860" w14:textId="4262B4FD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2835" w:type="dxa"/>
          </w:tcPr>
          <w:p w14:paraId="04583241" w14:textId="07F2C5C8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E821D7" w:rsidRPr="000318D5" w14:paraId="7CEE8C04" w14:textId="13DF446D" w:rsidTr="00904DCA">
        <w:trPr>
          <w:trHeight w:val="353"/>
          <w:jc w:val="center"/>
        </w:trPr>
        <w:tc>
          <w:tcPr>
            <w:tcW w:w="1555" w:type="dxa"/>
          </w:tcPr>
          <w:p w14:paraId="6D94B4F2" w14:textId="7C7B88A5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2835" w:type="dxa"/>
          </w:tcPr>
          <w:p w14:paraId="7750CF81" w14:textId="16862DB0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430B188A" w14:textId="0ED9E9F2" w:rsidTr="00904DCA">
        <w:trPr>
          <w:trHeight w:val="353"/>
          <w:jc w:val="center"/>
        </w:trPr>
        <w:tc>
          <w:tcPr>
            <w:tcW w:w="1555" w:type="dxa"/>
          </w:tcPr>
          <w:p w14:paraId="3C5FD214" w14:textId="617D573B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9.</w:t>
            </w:r>
          </w:p>
        </w:tc>
        <w:tc>
          <w:tcPr>
            <w:tcW w:w="2835" w:type="dxa"/>
          </w:tcPr>
          <w:p w14:paraId="58F0A84D" w14:textId="544ABE56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E821D7" w:rsidRPr="000318D5" w14:paraId="040813F9" w14:textId="3A4B882C" w:rsidTr="00904DCA">
        <w:trPr>
          <w:trHeight w:val="353"/>
          <w:jc w:val="center"/>
        </w:trPr>
        <w:tc>
          <w:tcPr>
            <w:tcW w:w="1555" w:type="dxa"/>
          </w:tcPr>
          <w:p w14:paraId="563D2D84" w14:textId="5EE8D294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2835" w:type="dxa"/>
          </w:tcPr>
          <w:p w14:paraId="7EB3E0B7" w14:textId="76B6F517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5DB7570E" w14:textId="70B62DEB" w:rsidTr="00904DCA">
        <w:trPr>
          <w:trHeight w:val="353"/>
          <w:jc w:val="center"/>
        </w:trPr>
        <w:tc>
          <w:tcPr>
            <w:tcW w:w="1555" w:type="dxa"/>
          </w:tcPr>
          <w:p w14:paraId="592AE59B" w14:textId="221F50E7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2835" w:type="dxa"/>
          </w:tcPr>
          <w:p w14:paraId="180C9273" w14:textId="31A7CCD9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E821D7" w:rsidRPr="000318D5" w14:paraId="29BCA657" w14:textId="12475FD0" w:rsidTr="00904DCA">
        <w:trPr>
          <w:trHeight w:val="353"/>
          <w:jc w:val="center"/>
        </w:trPr>
        <w:tc>
          <w:tcPr>
            <w:tcW w:w="1555" w:type="dxa"/>
          </w:tcPr>
          <w:p w14:paraId="3C913575" w14:textId="20885737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2.</w:t>
            </w:r>
          </w:p>
        </w:tc>
        <w:tc>
          <w:tcPr>
            <w:tcW w:w="2835" w:type="dxa"/>
          </w:tcPr>
          <w:p w14:paraId="57336423" w14:textId="45C8B961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5592DCCB" w14:textId="1AAE3EBC" w:rsidTr="00904DCA">
        <w:trPr>
          <w:trHeight w:val="373"/>
          <w:jc w:val="center"/>
        </w:trPr>
        <w:tc>
          <w:tcPr>
            <w:tcW w:w="1555" w:type="dxa"/>
          </w:tcPr>
          <w:p w14:paraId="628CFB55" w14:textId="3E5573D6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2835" w:type="dxa"/>
          </w:tcPr>
          <w:p w14:paraId="29A9755C" w14:textId="55E65EE9" w:rsidR="00E821D7" w:rsidRPr="000318D5" w:rsidRDefault="006160F2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E821D7" w:rsidRPr="000318D5" w14:paraId="2E552A39" w14:textId="36BC5C61" w:rsidTr="00904DCA">
        <w:trPr>
          <w:trHeight w:val="353"/>
          <w:jc w:val="center"/>
        </w:trPr>
        <w:tc>
          <w:tcPr>
            <w:tcW w:w="1555" w:type="dxa"/>
          </w:tcPr>
          <w:p w14:paraId="32E24A9D" w14:textId="29869839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4.</w:t>
            </w:r>
          </w:p>
        </w:tc>
        <w:tc>
          <w:tcPr>
            <w:tcW w:w="2835" w:type="dxa"/>
          </w:tcPr>
          <w:p w14:paraId="7330C64F" w14:textId="3D88C745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5B617C07" w14:textId="5158A5E1" w:rsidTr="00904DCA">
        <w:trPr>
          <w:trHeight w:val="333"/>
          <w:jc w:val="center"/>
        </w:trPr>
        <w:tc>
          <w:tcPr>
            <w:tcW w:w="1555" w:type="dxa"/>
          </w:tcPr>
          <w:p w14:paraId="18965C59" w14:textId="7873A48A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2835" w:type="dxa"/>
          </w:tcPr>
          <w:p w14:paraId="50E07983" w14:textId="4F643D7F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C37E03" w14:textId="77777777" w:rsidR="00AD239A" w:rsidRDefault="00AD239A" w:rsidP="00353258">
      <w:pPr>
        <w:spacing w:after="0" w:line="240" w:lineRule="auto"/>
      </w:pPr>
      <w:r>
        <w:separator/>
      </w:r>
    </w:p>
  </w:endnote>
  <w:endnote w:type="continuationSeparator" w:id="0">
    <w:p w14:paraId="194737DA" w14:textId="77777777" w:rsidR="00AD239A" w:rsidRDefault="00AD239A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6160F2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48ADED" w14:textId="77777777" w:rsidR="00AD239A" w:rsidRDefault="00AD239A" w:rsidP="00353258">
      <w:pPr>
        <w:spacing w:after="0" w:line="240" w:lineRule="auto"/>
      </w:pPr>
      <w:r>
        <w:separator/>
      </w:r>
    </w:p>
  </w:footnote>
  <w:footnote w:type="continuationSeparator" w:id="0">
    <w:p w14:paraId="4DCA2FDB" w14:textId="77777777" w:rsidR="00AD239A" w:rsidRDefault="00AD239A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DC35A4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9D87E12"/>
    <w:multiLevelType w:val="hybridMultilevel"/>
    <w:tmpl w:val="096251D6"/>
    <w:lvl w:ilvl="0" w:tplc="2F4A80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E4112A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F003D06"/>
    <w:multiLevelType w:val="hybridMultilevel"/>
    <w:tmpl w:val="C0BA43EE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992B08"/>
    <w:multiLevelType w:val="hybridMultilevel"/>
    <w:tmpl w:val="3BBC28EC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33628BA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3FC5C54"/>
    <w:multiLevelType w:val="hybridMultilevel"/>
    <w:tmpl w:val="B968424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7BD152CC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5"/>
  </w:num>
  <w:num w:numId="5">
    <w:abstractNumId w:val="7"/>
  </w:num>
  <w:num w:numId="6">
    <w:abstractNumId w:val="1"/>
  </w:num>
  <w:num w:numId="7">
    <w:abstractNumId w:val="10"/>
  </w:num>
  <w:num w:numId="8">
    <w:abstractNumId w:val="4"/>
  </w:num>
  <w:num w:numId="9">
    <w:abstractNumId w:val="3"/>
  </w:num>
  <w:num w:numId="10">
    <w:abstractNumId w:val="11"/>
  </w:num>
  <w:num w:numId="11">
    <w:abstractNumId w:val="8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240C4"/>
    <w:rsid w:val="000318D5"/>
    <w:rsid w:val="00033A6F"/>
    <w:rsid w:val="000565E1"/>
    <w:rsid w:val="00085AD2"/>
    <w:rsid w:val="00090303"/>
    <w:rsid w:val="00093114"/>
    <w:rsid w:val="000A0E4F"/>
    <w:rsid w:val="000A71DC"/>
    <w:rsid w:val="000B0463"/>
    <w:rsid w:val="00125F08"/>
    <w:rsid w:val="001454D2"/>
    <w:rsid w:val="00152C7E"/>
    <w:rsid w:val="00155B7B"/>
    <w:rsid w:val="001867BF"/>
    <w:rsid w:val="001A2F9B"/>
    <w:rsid w:val="001F560E"/>
    <w:rsid w:val="00273070"/>
    <w:rsid w:val="00297744"/>
    <w:rsid w:val="002A0276"/>
    <w:rsid w:val="002B32F2"/>
    <w:rsid w:val="002D4E33"/>
    <w:rsid w:val="002D69CB"/>
    <w:rsid w:val="00304597"/>
    <w:rsid w:val="0031772D"/>
    <w:rsid w:val="00327801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136E6"/>
    <w:rsid w:val="004342BC"/>
    <w:rsid w:val="00453563"/>
    <w:rsid w:val="00474321"/>
    <w:rsid w:val="0047549F"/>
    <w:rsid w:val="004867BD"/>
    <w:rsid w:val="004906ED"/>
    <w:rsid w:val="004A204F"/>
    <w:rsid w:val="004A320C"/>
    <w:rsid w:val="004B3C06"/>
    <w:rsid w:val="004B5ED6"/>
    <w:rsid w:val="004D6897"/>
    <w:rsid w:val="00524BD3"/>
    <w:rsid w:val="005263D4"/>
    <w:rsid w:val="00537F7D"/>
    <w:rsid w:val="00547172"/>
    <w:rsid w:val="005704AA"/>
    <w:rsid w:val="00570D2F"/>
    <w:rsid w:val="00575B99"/>
    <w:rsid w:val="00585E88"/>
    <w:rsid w:val="005C42B8"/>
    <w:rsid w:val="005D4305"/>
    <w:rsid w:val="005E2327"/>
    <w:rsid w:val="006068FF"/>
    <w:rsid w:val="006160F2"/>
    <w:rsid w:val="006274A7"/>
    <w:rsid w:val="00634099"/>
    <w:rsid w:val="006408C7"/>
    <w:rsid w:val="00642708"/>
    <w:rsid w:val="00642739"/>
    <w:rsid w:val="00643633"/>
    <w:rsid w:val="00696F65"/>
    <w:rsid w:val="006A4363"/>
    <w:rsid w:val="006A489E"/>
    <w:rsid w:val="006D32DC"/>
    <w:rsid w:val="006E4696"/>
    <w:rsid w:val="0071057B"/>
    <w:rsid w:val="007200EA"/>
    <w:rsid w:val="00762F59"/>
    <w:rsid w:val="007A470F"/>
    <w:rsid w:val="007B79B6"/>
    <w:rsid w:val="007C4ACA"/>
    <w:rsid w:val="007D5FC2"/>
    <w:rsid w:val="00806E4E"/>
    <w:rsid w:val="008312C0"/>
    <w:rsid w:val="0087169E"/>
    <w:rsid w:val="00904DCA"/>
    <w:rsid w:val="00933757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A6A61"/>
    <w:rsid w:val="00AB77B5"/>
    <w:rsid w:val="00AD239A"/>
    <w:rsid w:val="00AD4FD3"/>
    <w:rsid w:val="00AE37A1"/>
    <w:rsid w:val="00AF07FF"/>
    <w:rsid w:val="00B73151"/>
    <w:rsid w:val="00B845B6"/>
    <w:rsid w:val="00B922D9"/>
    <w:rsid w:val="00BB0779"/>
    <w:rsid w:val="00BC767D"/>
    <w:rsid w:val="00BE6403"/>
    <w:rsid w:val="00BF0012"/>
    <w:rsid w:val="00BF7D53"/>
    <w:rsid w:val="00C770D4"/>
    <w:rsid w:val="00CA71B9"/>
    <w:rsid w:val="00CB4F1A"/>
    <w:rsid w:val="00CD7F03"/>
    <w:rsid w:val="00D40634"/>
    <w:rsid w:val="00D60854"/>
    <w:rsid w:val="00D622E2"/>
    <w:rsid w:val="00D71A11"/>
    <w:rsid w:val="00D92C03"/>
    <w:rsid w:val="00D957E2"/>
    <w:rsid w:val="00D95F13"/>
    <w:rsid w:val="00E23CC6"/>
    <w:rsid w:val="00E522D7"/>
    <w:rsid w:val="00E60F08"/>
    <w:rsid w:val="00E807DE"/>
    <w:rsid w:val="00E80C6E"/>
    <w:rsid w:val="00E81747"/>
    <w:rsid w:val="00E821D7"/>
    <w:rsid w:val="00E8743F"/>
    <w:rsid w:val="00E940D9"/>
    <w:rsid w:val="00E974FD"/>
    <w:rsid w:val="00F00603"/>
    <w:rsid w:val="00F13A31"/>
    <w:rsid w:val="00F149E4"/>
    <w:rsid w:val="00F60AE9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sh Pawaskar</cp:lastModifiedBy>
  <cp:revision>37</cp:revision>
  <dcterms:created xsi:type="dcterms:W3CDTF">2020-09-19T16:00:00Z</dcterms:created>
  <dcterms:modified xsi:type="dcterms:W3CDTF">2020-09-21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